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1A221514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264646E" w:rsidR="009F37DD" w:rsidRPr="00740F48" w:rsidRDefault="00CD786B" w:rsidP="002F11B8">
      <w:pPr>
        <w:spacing w:line="360" w:lineRule="auto"/>
        <w:ind w:firstLine="360"/>
        <w:rPr>
          <w:sz w:val="28"/>
          <w:szCs w:val="28"/>
        </w:rPr>
      </w:pPr>
      <w:r>
        <w:t>C</w:t>
      </w:r>
      <w:r w:rsidR="00B413CB">
        <w:t>a</w:t>
      </w:r>
      <w:r>
        <w:t>ffein Lin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2945E7A0" w:rsidR="00740F48" w:rsidRPr="009F37DD" w:rsidRDefault="00CD786B" w:rsidP="00B413CB">
      <w:pPr>
        <w:spacing w:line="360" w:lineRule="auto"/>
        <w:ind w:firstLine="360"/>
      </w:pPr>
      <w:r>
        <w:t xml:space="preserve">Caffein Line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afe</w:t>
      </w:r>
      <w:proofErr w:type="spellEnd"/>
      <w:r>
        <w:t xml:space="preserve"> online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orang-orang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ikmati</w:t>
      </w:r>
      <w:proofErr w:type="spellEnd"/>
      <w:r>
        <w:t xml:space="preserve"> kopi, </w:t>
      </w:r>
      <w:proofErr w:type="spellStart"/>
      <w:r>
        <w:t>teh</w:t>
      </w:r>
      <w:proofErr w:type="spellEnd"/>
      <w:r>
        <w:t xml:space="preserve">, dan </w:t>
      </w:r>
      <w:r w:rsidR="00B413CB">
        <w:t xml:space="preserve">dessert </w:t>
      </w:r>
      <w:proofErr w:type="spellStart"/>
      <w:r>
        <w:t>lainny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rumah</w:t>
      </w:r>
      <w:proofErr w:type="spellEnd"/>
      <w:r>
        <w:t xml:space="preserve">. </w:t>
      </w:r>
      <w:r w:rsidR="00B413CB">
        <w:t xml:space="preserve">Caffein Line </w:t>
      </w:r>
      <w:proofErr w:type="spellStart"/>
      <w:r w:rsidR="00B413CB">
        <w:t>fokus</w:t>
      </w:r>
      <w:proofErr w:type="spellEnd"/>
      <w:r w:rsidR="00B413CB">
        <w:t xml:space="preserve"> pada</w:t>
      </w:r>
      <w:r>
        <w:t xml:space="preserve"> area </w:t>
      </w:r>
      <w:proofErr w:type="spellStart"/>
      <w:r>
        <w:t>pengiriman</w:t>
      </w:r>
      <w:r w:rsidR="00B413CB">
        <w:t>nya</w:t>
      </w:r>
      <w:proofErr w:type="spellEnd"/>
      <w:r>
        <w:t xml:space="preserve"> di Indonesia. </w:t>
      </w:r>
      <w:r w:rsidR="00B413CB">
        <w:t xml:space="preserve">Caffein Line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bahan-bah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r w:rsidR="00B413CB">
        <w:t xml:space="preserve">yang </w:t>
      </w:r>
      <w:proofErr w:type="spellStart"/>
      <w:r>
        <w:t>terbaik</w:t>
      </w:r>
      <w:proofErr w:type="spellEnd"/>
      <w:r>
        <w:t xml:space="preserve"> dan</w:t>
      </w:r>
      <w:r w:rsidR="00B413CB">
        <w:t xml:space="preserve"> Caffein Line juga</w:t>
      </w:r>
      <w:r>
        <w:t xml:space="preserve"> </w:t>
      </w:r>
      <w:proofErr w:type="spellStart"/>
      <w:r>
        <w:t>memastikan</w:t>
      </w:r>
      <w:proofErr w:type="spellEnd"/>
      <w:r w:rsidR="00B413CB">
        <w:t xml:space="preserve"> </w:t>
      </w:r>
      <w:proofErr w:type="spellStart"/>
      <w:r w:rsidR="00B413CB">
        <w:t>konsistensi</w:t>
      </w:r>
      <w:proofErr w:type="spellEnd"/>
      <w:r w:rsidR="00B413CB">
        <w:t xml:space="preserve"> kami </w:t>
      </w:r>
      <w:proofErr w:type="spellStart"/>
      <w:r w:rsidR="00B413CB">
        <w:t>dalam</w:t>
      </w:r>
      <w:proofErr w:type="spellEnd"/>
      <w:r w:rsidR="00B413CB">
        <w:t xml:space="preserve"> </w:t>
      </w:r>
      <w:proofErr w:type="spellStart"/>
      <w:r w:rsidR="00B413CB">
        <w:t>setiap</w:t>
      </w:r>
      <w:proofErr w:type="spellEnd"/>
      <w:r w:rsidR="00B413CB">
        <w:t xml:space="preserve"> </w:t>
      </w:r>
      <w:proofErr w:type="spellStart"/>
      <w:r w:rsidR="00B413CB">
        <w:t>sajian</w:t>
      </w:r>
      <w:proofErr w:type="spellEnd"/>
      <w:r w:rsidR="00B413CB">
        <w:t xml:space="preserve"> yang kami </w:t>
      </w:r>
      <w:proofErr w:type="spellStart"/>
      <w:r w:rsidR="00B413CB">
        <w:t>sajikan</w:t>
      </w:r>
      <w:proofErr w:type="spellEnd"/>
      <w:r>
        <w:t xml:space="preserve">.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rmulaan</w:t>
      </w:r>
      <w:proofErr w:type="spellEnd"/>
      <w:r>
        <w:t xml:space="preserve">, Caffein Line </w:t>
      </w:r>
      <w:proofErr w:type="spellStart"/>
      <w:r w:rsidR="00B413CB">
        <w:t>ingi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logo dan website yang </w:t>
      </w:r>
      <w:proofErr w:type="spellStart"/>
      <w:r>
        <w:t>mewakili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Caffein Lin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agar </w:t>
      </w:r>
      <w:proofErr w:type="spellStart"/>
      <w:r>
        <w:t>pelangg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mesan</w:t>
      </w:r>
      <w:proofErr w:type="spellEnd"/>
      <w:r>
        <w:t xml:space="preserve"> </w:t>
      </w:r>
      <w:proofErr w:type="spellStart"/>
      <w:r>
        <w:t>menunya</w:t>
      </w:r>
      <w:proofErr w:type="spellEnd"/>
      <w:r>
        <w:t xml:space="preserve">. </w:t>
      </w:r>
    </w:p>
    <w:p w14:paraId="12AE8008" w14:textId="31030522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5BE8B64D" w14:textId="7273AD3B" w:rsidR="00CD786B" w:rsidRDefault="00CD786B" w:rsidP="00CD786B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ome</w:t>
      </w:r>
    </w:p>
    <w:p w14:paraId="7013E220" w14:textId="77B8602B" w:rsidR="00CD786B" w:rsidRDefault="000003D6" w:rsidP="00CD786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774E3B44" wp14:editId="3BCCF8BE">
            <wp:extent cx="4904509" cy="4662036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656" cy="4666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C9C7E" w14:textId="6DC14577" w:rsidR="00CD786B" w:rsidRDefault="00800624" w:rsidP="00CD786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Pada homepage kami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image slider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J-Query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promosi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erit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event dan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romos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rod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lainny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dang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erlangsung</w:t>
      </w:r>
      <w:proofErr w:type="spellEnd"/>
    </w:p>
    <w:p w14:paraId="2A92D9D9" w14:textId="01DB9F00" w:rsidR="00800624" w:rsidRDefault="00800624" w:rsidP="00CD786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jug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menu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yaitu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“Coffee, Tea, Dessert”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alam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e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gambar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ik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te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arah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user pad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halam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beverages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tau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essert</w:t>
      </w:r>
    </w:p>
    <w:p w14:paraId="616F6E75" w14:textId="43748ACE" w:rsidR="00800624" w:rsidRDefault="00C03566" w:rsidP="00CD786B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ssert</w:t>
      </w:r>
    </w:p>
    <w:p w14:paraId="68FDC817" w14:textId="680B00F6" w:rsidR="00C03566" w:rsidRDefault="000003D6" w:rsidP="00CD786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inline distT="0" distB="0" distL="0" distR="0" wp14:anchorId="0930DACD" wp14:editId="43E875FD">
            <wp:extent cx="4856122" cy="7003472"/>
            <wp:effectExtent l="0" t="0" r="190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281" cy="700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D49CC" w14:textId="397BD202" w:rsidR="00C03566" w:rsidRDefault="00C03566" w:rsidP="00CD786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Kami</w:t>
      </w:r>
      <w:r w:rsidR="008878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887834"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 w:rsidR="008878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887834">
        <w:rPr>
          <w:rFonts w:ascii="Times New Roman" w:hAnsi="Times New Roman" w:cs="Times New Roman"/>
          <w:b w:val="0"/>
          <w:bCs w:val="0"/>
          <w:sz w:val="28"/>
          <w:szCs w:val="28"/>
        </w:rPr>
        <w:t>halaman</w:t>
      </w:r>
      <w:proofErr w:type="spellEnd"/>
      <w:r w:rsidR="0088783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887834"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awar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akan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ncuc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ulu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ue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an es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rim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man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ik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gambar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te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oleh user,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langsung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arah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age order now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langsung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order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20560AEC" w14:textId="300D633E" w:rsidR="00C03566" w:rsidRDefault="00C03566" w:rsidP="00CD786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jug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ambah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nging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ree Delivery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ingat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ahw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Coffei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Line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yedi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gratis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ongko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irim</w:t>
      </w:r>
      <w:proofErr w:type="spellEnd"/>
    </w:p>
    <w:p w14:paraId="0CA50064" w14:textId="314DE188" w:rsidR="00887834" w:rsidRDefault="00887834" w:rsidP="00CD786B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887834">
        <w:rPr>
          <w:rFonts w:ascii="Times New Roman" w:hAnsi="Times New Roman" w:cs="Times New Roman"/>
          <w:sz w:val="28"/>
          <w:szCs w:val="28"/>
        </w:rPr>
        <w:lastRenderedPageBreak/>
        <w:t>Beverages</w:t>
      </w:r>
    </w:p>
    <w:p w14:paraId="13D1E7FD" w14:textId="0EBF2967" w:rsidR="00887834" w:rsidRDefault="000003D6" w:rsidP="00CD786B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6A419CD" wp14:editId="40B3C4C2">
            <wp:extent cx="5085503" cy="6573981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7425" cy="6576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FEB8E" w14:textId="0793F64B" w:rsidR="00887834" w:rsidRDefault="00887834" w:rsidP="00887834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jug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halam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awar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inum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kopi dan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eh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man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ik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gambar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te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oleh user,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langsung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arah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age order now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langsung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order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1D0C70B1" w14:textId="77777777" w:rsidR="00887834" w:rsidRDefault="00887834" w:rsidP="00887834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jug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ambah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nging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ree Delivery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ingat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ahw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Coffei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Line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yedi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gratis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ongko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irim</w:t>
      </w:r>
      <w:proofErr w:type="spellEnd"/>
    </w:p>
    <w:p w14:paraId="6AD57C13" w14:textId="1993A6CF" w:rsidR="00887834" w:rsidRPr="00887834" w:rsidRDefault="000003D6" w:rsidP="00CD786B">
      <w:pPr>
        <w:pStyle w:val="Style1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Order and Payment</w:t>
      </w:r>
    </w:p>
    <w:p w14:paraId="3FBF8493" w14:textId="35B0E692" w:rsidR="00887834" w:rsidRDefault="000D5BBF" w:rsidP="000003D6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E8A36E5" wp14:editId="688B7B22">
            <wp:extent cx="3105573" cy="69875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43" cy="6990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FBCDE" w14:textId="3B24C79F" w:rsidR="000003D6" w:rsidRDefault="000003D6" w:rsidP="000003D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halam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order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ilih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mbayar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dan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is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at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r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man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email,</w:t>
      </w:r>
      <w:r w:rsidR="00B413C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nam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>,</w:t>
      </w:r>
      <w:r w:rsidR="00B413C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address,</w:t>
      </w:r>
      <w:r w:rsidR="00B413C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payment </w:t>
      </w:r>
      <w:proofErr w:type="gram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method,  dan</w:t>
      </w:r>
      <w:proofErr w:type="gram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city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harus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diisi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term and condition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harus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disetujui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dan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cvv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harus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diisi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dengan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3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nomor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agar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bisa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disubmit</w:t>
      </w:r>
      <w:proofErr w:type="spellEnd"/>
      <w:r w:rsidR="00E8114B">
        <w:rPr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398CEDC7" w14:textId="65A2CD45" w:rsidR="00E8114B" w:rsidRPr="00E8114B" w:rsidRDefault="00E8114B" w:rsidP="000003D6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ontact Us</w:t>
      </w:r>
    </w:p>
    <w:p w14:paraId="3CE7220A" w14:textId="7B50529A" w:rsidR="00E8114B" w:rsidRDefault="000D5BBF" w:rsidP="000003D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537DD3CF" wp14:editId="5516D167">
            <wp:extent cx="5082540" cy="4481843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758" cy="448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A92E2" w14:textId="504C924E" w:rsidR="00E8114B" w:rsidRDefault="00E8114B" w:rsidP="000003D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jug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agi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contact us agar user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er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asu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taupu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hubung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kami. </w:t>
      </w:r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juga </w:t>
      </w:r>
      <w:proofErr w:type="spellStart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>menyertai</w:t>
      </w:r>
      <w:proofErr w:type="spellEnd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validation </w:t>
      </w:r>
      <w:proofErr w:type="spellStart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>sehingga</w:t>
      </w:r>
      <w:proofErr w:type="spellEnd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>nama</w:t>
      </w:r>
      <w:proofErr w:type="spellEnd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email, dan message </w:t>
      </w:r>
      <w:proofErr w:type="spellStart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>harus</w:t>
      </w:r>
      <w:proofErr w:type="spellEnd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>ada</w:t>
      </w:r>
      <w:proofErr w:type="spellEnd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agar </w:t>
      </w:r>
      <w:proofErr w:type="spellStart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>bisa</w:t>
      </w:r>
      <w:proofErr w:type="spellEnd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EB3BD4">
        <w:rPr>
          <w:rFonts w:ascii="Times New Roman" w:hAnsi="Times New Roman" w:cs="Times New Roman"/>
          <w:b w:val="0"/>
          <w:bCs w:val="0"/>
          <w:sz w:val="28"/>
          <w:szCs w:val="28"/>
        </w:rPr>
        <w:t>disubmit</w:t>
      </w:r>
      <w:proofErr w:type="spellEnd"/>
    </w:p>
    <w:p w14:paraId="24959A79" w14:textId="1A53C929" w:rsidR="00EB3BD4" w:rsidRDefault="00EB3BD4" w:rsidP="000003D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B58DC06" w14:textId="1A46339E" w:rsidR="00EB3BD4" w:rsidRPr="00EB3BD4" w:rsidRDefault="00EB3BD4" w:rsidP="000003D6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tras</w:t>
      </w:r>
    </w:p>
    <w:p w14:paraId="6BCFF018" w14:textId="48C90504" w:rsidR="00EB3BD4" w:rsidRDefault="00EB3BD4" w:rsidP="000003D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inline distT="0" distB="0" distL="0" distR="0" wp14:anchorId="209C2D8B" wp14:editId="35DF0B80">
            <wp:extent cx="5201333" cy="44672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4044" cy="4469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24A49" w14:textId="1236F404" w:rsidR="00EB3BD4" w:rsidRDefault="00EB3BD4" w:rsidP="000003D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inline distT="0" distB="0" distL="0" distR="0" wp14:anchorId="5F4BAFED" wp14:editId="306FE90E">
            <wp:extent cx="5495225" cy="4719638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7335" cy="472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BF918" w14:textId="3210759E" w:rsidR="00EB3BD4" w:rsidRDefault="00EB3BD4" w:rsidP="000003D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jug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2 page</w:t>
      </w:r>
      <w:proofErr w:type="gram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ambah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ebutuh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romos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ambahan</w:t>
      </w:r>
      <w:proofErr w:type="spellEnd"/>
    </w:p>
    <w:p w14:paraId="3C7CF522" w14:textId="64CBD6AA" w:rsidR="00EB3BD4" w:rsidRDefault="00EB3BD4" w:rsidP="000003D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Additional Creativity:</w:t>
      </w:r>
    </w:p>
    <w:p w14:paraId="7AF71318" w14:textId="7398F065" w:rsidR="00EB3BD4" w:rsidRDefault="00EB3BD4" w:rsidP="00EB3BD4">
      <w:pPr>
        <w:pStyle w:val="Style1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Logo dan banner Free Delivery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oleh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elompo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kami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car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manual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shape dan pen tools (File PSD Included)</w:t>
      </w:r>
    </w:p>
    <w:p w14:paraId="4D4B4FBF" w14:textId="67F6FB92" w:rsidR="00EB3BD4" w:rsidRPr="00E8114B" w:rsidRDefault="00EB3BD4" w:rsidP="00EB3BD4">
      <w:pPr>
        <w:pStyle w:val="Style1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gal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entu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romos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gambar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i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an di edit oleh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elompo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kami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hotoshop (File PSD Included)</w:t>
      </w:r>
    </w:p>
    <w:p w14:paraId="175CEEB2" w14:textId="5F57A0C5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502B08B5" w14:textId="31F4D416" w:rsidR="00887834" w:rsidRDefault="00887834" w:rsidP="00045DD0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8792A35" wp14:editId="7B550167">
            <wp:extent cx="2386789" cy="1586345"/>
            <wp:effectExtent l="0" t="0" r="0" b="0"/>
            <wp:docPr id="7" name="Picture 7" descr="Perbedaan matcha dan green t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erbedaan matcha dan green tea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586" cy="1590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9DF46" w14:textId="3D068788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proofErr w:type="gramStart"/>
      <w:r>
        <w:t>Link :</w:t>
      </w:r>
      <w:proofErr w:type="gramEnd"/>
      <w:r>
        <w:t xml:space="preserve"> </w:t>
      </w:r>
      <w:hyperlink r:id="rId17" w:history="1">
        <w:r w:rsidR="00045DD0" w:rsidRPr="00B75161">
          <w:rPr>
            <w:rStyle w:val="Hyperlink"/>
          </w:rPr>
          <w:t>https://www.grid.id/read/04182710/berasal-dari-satu-tanaman-yang-sama-inilah-4-perbedaan-green-tea-dan-matcha?page=all</w:t>
        </w:r>
      </w:hyperlink>
      <w:r w:rsidR="00045DD0">
        <w:t xml:space="preserve"> </w:t>
      </w:r>
      <w:r>
        <w:t xml:space="preserve"> </w:t>
      </w:r>
    </w:p>
    <w:p w14:paraId="15F739E7" w14:textId="077256B0" w:rsidR="00887834" w:rsidRDefault="00887834" w:rsidP="00045DD0">
      <w:pPr>
        <w:pStyle w:val="ListParagraph"/>
        <w:spacing w:line="360" w:lineRule="auto"/>
      </w:pPr>
      <w:r>
        <w:t xml:space="preserve"> </w:t>
      </w:r>
      <w:r>
        <w:rPr>
          <w:noProof/>
        </w:rPr>
        <w:drawing>
          <wp:inline distT="0" distB="0" distL="0" distR="0" wp14:anchorId="487465B8" wp14:editId="346F1E22">
            <wp:extent cx="2832768" cy="1821872"/>
            <wp:effectExtent l="0" t="0" r="5715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727" cy="182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5129B" w14:textId="05DB43A0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proofErr w:type="gramStart"/>
      <w:r>
        <w:t>Link :</w:t>
      </w:r>
      <w:proofErr w:type="gramEnd"/>
      <w:r>
        <w:t xml:space="preserve"> </w:t>
      </w:r>
      <w:hyperlink r:id="rId19" w:history="1">
        <w:r w:rsidR="00045DD0" w:rsidRPr="00B75161">
          <w:rPr>
            <w:rStyle w:val="Hyperlink"/>
          </w:rPr>
          <w:t>https://medium.com/usabilitygeek/dessert-thinking-using-design-thinking-to-craft-new-desserts-42d79d1a81af</w:t>
        </w:r>
      </w:hyperlink>
      <w:r w:rsidR="00045DD0">
        <w:t xml:space="preserve"> </w:t>
      </w:r>
      <w:r>
        <w:t xml:space="preserve"> </w:t>
      </w:r>
      <w:r w:rsidR="00045DD0">
        <w:t xml:space="preserve"> </w:t>
      </w:r>
    </w:p>
    <w:p w14:paraId="4E57AD48" w14:textId="6BC2928C" w:rsidR="00887834" w:rsidRDefault="00887834" w:rsidP="00045DD0">
      <w:pPr>
        <w:pStyle w:val="ListParagraph"/>
        <w:spacing w:line="360" w:lineRule="auto"/>
      </w:pPr>
      <w:r>
        <w:t xml:space="preserve"> </w:t>
      </w:r>
      <w:r>
        <w:rPr>
          <w:noProof/>
        </w:rPr>
        <w:drawing>
          <wp:inline distT="0" distB="0" distL="0" distR="0" wp14:anchorId="227CE299" wp14:editId="2C0DC40D">
            <wp:extent cx="2786023" cy="1759528"/>
            <wp:effectExtent l="0" t="0" r="0" b="0"/>
            <wp:docPr id="9" name="Picture 9" descr="This png image - Black Coffee Cup PNG Clipart Image, is available for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is png image - Black Coffee Cup PNG Clipart Image, is available for free downloa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368" cy="176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F8F5B" w14:textId="7A9EF8F5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21" w:anchor=".YL8KufkzZPY" w:history="1">
        <w:r w:rsidR="00045DD0" w:rsidRPr="00B75161">
          <w:rPr>
            <w:rStyle w:val="Hyperlink"/>
          </w:rPr>
          <w:t>https://gallery.yopriceville.com/Free-Clipart-Pictures/Coffee-PNG/Black_Coffee_Cup_PNG_Clipart_Image#.YL8KufkzZPY</w:t>
        </w:r>
      </w:hyperlink>
      <w:r w:rsidR="00045DD0">
        <w:t xml:space="preserve"> </w:t>
      </w:r>
      <w:r>
        <w:t xml:space="preserve"> </w:t>
      </w:r>
    </w:p>
    <w:p w14:paraId="484B54A0" w14:textId="51A33568" w:rsidR="00887834" w:rsidRDefault="00887834" w:rsidP="00045DD0">
      <w:pPr>
        <w:pStyle w:val="ListParagraph"/>
        <w:spacing w:line="360" w:lineRule="auto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7D44C898" wp14:editId="52D06C0C">
            <wp:extent cx="2653203" cy="2140527"/>
            <wp:effectExtent l="0" t="0" r="0" b="0"/>
            <wp:docPr id="10" name="Picture 10" descr="Coffee Cappuccino PNG Photo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offee Cappuccino PNG Photo | PNG All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118" cy="2143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A4B4E" w14:textId="35C32DB7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proofErr w:type="gramStart"/>
      <w:r>
        <w:t>Link :</w:t>
      </w:r>
      <w:proofErr w:type="gramEnd"/>
      <w:r>
        <w:t xml:space="preserve"> </w:t>
      </w:r>
      <w:hyperlink r:id="rId23" w:history="1">
        <w:r w:rsidR="00045DD0" w:rsidRPr="00B75161">
          <w:rPr>
            <w:rStyle w:val="Hyperlink"/>
          </w:rPr>
          <w:t>http://www.pngall.com/cappuccino-png/download/32663</w:t>
        </w:r>
      </w:hyperlink>
      <w:r w:rsidR="00045DD0">
        <w:t xml:space="preserve"> </w:t>
      </w:r>
      <w:r>
        <w:t xml:space="preserve"> </w:t>
      </w:r>
    </w:p>
    <w:p w14:paraId="7927A641" w14:textId="3FF29542" w:rsidR="00887834" w:rsidRDefault="00887834" w:rsidP="00045DD0">
      <w:pPr>
        <w:pStyle w:val="ListParagraph"/>
        <w:spacing w:line="360" w:lineRule="auto"/>
      </w:pPr>
      <w:r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5854E050" wp14:editId="4B2E4703">
            <wp:extent cx="1738745" cy="17387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1841" cy="174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2114A" w14:textId="65FE3390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25" w:history="1">
        <w:r w:rsidR="00045DD0" w:rsidRPr="00B75161">
          <w:rPr>
            <w:rStyle w:val="Hyperlink"/>
          </w:rPr>
          <w:t>https://www.pngegg.com/id/png-wbzom</w:t>
        </w:r>
      </w:hyperlink>
      <w:r w:rsidR="00045DD0">
        <w:t xml:space="preserve"> </w:t>
      </w:r>
      <w:r>
        <w:t xml:space="preserve"> </w:t>
      </w:r>
    </w:p>
    <w:p w14:paraId="12FDF929" w14:textId="445631D3" w:rsidR="00887834" w:rsidRDefault="00887834" w:rsidP="00045DD0">
      <w:pPr>
        <w:pStyle w:val="ListParagraph"/>
        <w:spacing w:line="360" w:lineRule="auto"/>
      </w:pPr>
      <w:r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39C2323C" wp14:editId="6A0E05AE">
            <wp:extent cx="1428949" cy="14289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C52FE" w14:textId="545B064C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27" w:history="1">
        <w:r w:rsidR="00045DD0" w:rsidRPr="00B75161">
          <w:rPr>
            <w:rStyle w:val="Hyperlink"/>
          </w:rPr>
          <w:t>https://www.pngegg.com/id/png-yruyz</w:t>
        </w:r>
      </w:hyperlink>
      <w:r w:rsidR="00045DD0">
        <w:t xml:space="preserve"> </w:t>
      </w:r>
      <w:r>
        <w:t xml:space="preserve"> </w:t>
      </w:r>
    </w:p>
    <w:p w14:paraId="6F18A8FC" w14:textId="554F2E9C" w:rsidR="00887834" w:rsidRDefault="00887834" w:rsidP="00045DD0">
      <w:pPr>
        <w:pStyle w:val="ListParagraph"/>
        <w:spacing w:line="360" w:lineRule="auto"/>
      </w:pPr>
      <w:r>
        <w:rPr>
          <w:noProof/>
          <w:sz w:val="32"/>
          <w:szCs w:val="32"/>
        </w:rPr>
        <w:drawing>
          <wp:inline distT="0" distB="0" distL="0" distR="0" wp14:anchorId="647ECD04" wp14:editId="6F8C0AEF">
            <wp:extent cx="1904762" cy="1904762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7B16A" w14:textId="0C9815BC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29" w:history="1">
        <w:r w:rsidR="00045DD0" w:rsidRPr="00B75161">
          <w:rPr>
            <w:rStyle w:val="Hyperlink"/>
          </w:rPr>
          <w:t>https://www.pngegg.com/id/png-dhqvl</w:t>
        </w:r>
      </w:hyperlink>
      <w:r w:rsidR="00045DD0">
        <w:t xml:space="preserve"> </w:t>
      </w:r>
      <w:r>
        <w:t xml:space="preserve"> </w:t>
      </w:r>
    </w:p>
    <w:p w14:paraId="47FDF3EB" w14:textId="0ADD0F53" w:rsidR="00887834" w:rsidRDefault="00887834" w:rsidP="00045DD0">
      <w:pPr>
        <w:pStyle w:val="ListParagraph"/>
        <w:spacing w:line="360" w:lineRule="auto"/>
      </w:pPr>
      <w:r>
        <w:lastRenderedPageBreak/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5DA1925B" wp14:editId="1A789789">
            <wp:extent cx="1428949" cy="142894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351FD" w14:textId="6F0C6A3C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31" w:history="1">
        <w:r w:rsidR="00045DD0" w:rsidRPr="00B75161">
          <w:rPr>
            <w:rStyle w:val="Hyperlink"/>
          </w:rPr>
          <w:t>https://www.clipartmax.com/middle/m2H7K9m2m2i8A0b1_chek-hup-teh-tarik-series-wiener-melange/</w:t>
        </w:r>
      </w:hyperlink>
      <w:r w:rsidR="00045DD0">
        <w:t xml:space="preserve"> </w:t>
      </w:r>
    </w:p>
    <w:p w14:paraId="668A586C" w14:textId="07DF4F0A" w:rsidR="00887834" w:rsidRDefault="00887834" w:rsidP="00045DD0">
      <w:pPr>
        <w:pStyle w:val="ListParagraph"/>
        <w:spacing w:line="360" w:lineRule="auto"/>
      </w:pPr>
      <w:r>
        <w:rPr>
          <w:noProof/>
          <w:sz w:val="32"/>
          <w:szCs w:val="32"/>
        </w:rPr>
        <w:drawing>
          <wp:inline distT="0" distB="0" distL="0" distR="0" wp14:anchorId="1CE7EBCE" wp14:editId="084E0805">
            <wp:extent cx="2466975" cy="18478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F03C5" w14:textId="0C226BE6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33" w:history="1">
        <w:r w:rsidR="00045DD0" w:rsidRPr="00B75161">
          <w:rPr>
            <w:rStyle w:val="Hyperlink"/>
          </w:rPr>
          <w:t>https://recipes.timesofindia.com/recipes/chocolate-cake/rs53096885.cms</w:t>
        </w:r>
      </w:hyperlink>
      <w:r w:rsidR="00045DD0">
        <w:t xml:space="preserve"> </w:t>
      </w:r>
      <w:r>
        <w:t xml:space="preserve"> </w:t>
      </w:r>
    </w:p>
    <w:p w14:paraId="11F082EC" w14:textId="41EA0852" w:rsidR="00887834" w:rsidRDefault="00887834" w:rsidP="00045DD0">
      <w:pPr>
        <w:pStyle w:val="ListParagraph"/>
        <w:spacing w:line="360" w:lineRule="auto"/>
      </w:pPr>
      <w:r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4A4E0EC6" wp14:editId="2F99ABBB">
            <wp:extent cx="2466975" cy="18478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4FDB" w14:textId="38BEC5B5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35" w:history="1">
        <w:r w:rsidR="00045DD0" w:rsidRPr="00B75161">
          <w:rPr>
            <w:rStyle w:val="Hyperlink"/>
          </w:rPr>
          <w:t>https://www.facebook.com/watch/?v=501646627228463</w:t>
        </w:r>
      </w:hyperlink>
      <w:r w:rsidR="00045DD0">
        <w:t xml:space="preserve"> </w:t>
      </w:r>
      <w:r>
        <w:t xml:space="preserve"> </w:t>
      </w:r>
    </w:p>
    <w:p w14:paraId="42936045" w14:textId="59BC0617" w:rsidR="00887834" w:rsidRDefault="00887834" w:rsidP="00045DD0">
      <w:pPr>
        <w:pStyle w:val="ListParagraph"/>
        <w:spacing w:line="360" w:lineRule="auto"/>
      </w:pPr>
      <w:r>
        <w:rPr>
          <w:noProof/>
          <w:sz w:val="32"/>
          <w:szCs w:val="32"/>
        </w:rPr>
        <w:drawing>
          <wp:inline distT="0" distB="0" distL="0" distR="0" wp14:anchorId="24E38C07" wp14:editId="487FB86B">
            <wp:extent cx="2466975" cy="18478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11D7F" w14:textId="47464174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37" w:history="1">
        <w:r w:rsidR="00045DD0" w:rsidRPr="00B75161">
          <w:rPr>
            <w:rStyle w:val="Hyperlink"/>
          </w:rPr>
          <w:t>https://www.bakedbyanintrovert.com/basic-vanilla-cake-recipe/</w:t>
        </w:r>
      </w:hyperlink>
      <w:r w:rsidR="00045DD0">
        <w:t xml:space="preserve"> </w:t>
      </w:r>
      <w:r>
        <w:t xml:space="preserve"> </w:t>
      </w:r>
    </w:p>
    <w:p w14:paraId="1935503B" w14:textId="1D45668C" w:rsidR="00887834" w:rsidRDefault="00887834" w:rsidP="00045DD0">
      <w:pPr>
        <w:pStyle w:val="ListParagraph"/>
        <w:spacing w:line="360" w:lineRule="auto"/>
      </w:pPr>
      <w:r>
        <w:lastRenderedPageBreak/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0A7BBAD7" wp14:editId="47BB8380">
            <wp:extent cx="2466975" cy="18478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398AA" w14:textId="20FA29AF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39" w:history="1">
        <w:r w:rsidR="00045DD0" w:rsidRPr="00B75161">
          <w:rPr>
            <w:rStyle w:val="Hyperlink"/>
          </w:rPr>
          <w:t>https://endeus.tv/resep/homemade-matcha-ice-cream</w:t>
        </w:r>
      </w:hyperlink>
      <w:r w:rsidR="00045DD0">
        <w:t xml:space="preserve"> </w:t>
      </w:r>
      <w:r>
        <w:t xml:space="preserve"> </w:t>
      </w:r>
    </w:p>
    <w:p w14:paraId="7B147231" w14:textId="6968D28D" w:rsidR="00887834" w:rsidRDefault="00887834" w:rsidP="00045DD0">
      <w:pPr>
        <w:pStyle w:val="ListParagraph"/>
        <w:spacing w:line="360" w:lineRule="auto"/>
      </w:pPr>
      <w:r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7562613B" wp14:editId="5A3917DB">
            <wp:extent cx="2466975" cy="18478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DCA18" w14:textId="49042EEB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41" w:history="1">
        <w:r w:rsidR="00045DD0" w:rsidRPr="00B75161">
          <w:rPr>
            <w:rStyle w:val="Hyperlink"/>
          </w:rPr>
          <w:t>https://livejapan.com/en/in-hokkaido/in-pref-hokkaido/in-hakodate/article-a1000101/</w:t>
        </w:r>
      </w:hyperlink>
      <w:r w:rsidR="00045DD0">
        <w:t xml:space="preserve"> </w:t>
      </w:r>
      <w:r>
        <w:t xml:space="preserve"> </w:t>
      </w:r>
    </w:p>
    <w:p w14:paraId="40EEE425" w14:textId="5F95080E" w:rsidR="00887834" w:rsidRDefault="00887834" w:rsidP="00045DD0">
      <w:pPr>
        <w:pStyle w:val="ListParagraph"/>
        <w:spacing w:line="360" w:lineRule="auto"/>
      </w:pPr>
      <w:r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7362F153" wp14:editId="35D1011A">
            <wp:extent cx="2466975" cy="18478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328B9" w14:textId="7A3D86C9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43" w:history="1">
        <w:r w:rsidR="00045DD0" w:rsidRPr="00B75161">
          <w:rPr>
            <w:rStyle w:val="Hyperlink"/>
          </w:rPr>
          <w:t>https://www.tasteandtellblog.com/healthy-chocolate-mint-ice-cream/</w:t>
        </w:r>
      </w:hyperlink>
      <w:r w:rsidR="00045DD0">
        <w:t xml:space="preserve"> </w:t>
      </w:r>
      <w:r>
        <w:t xml:space="preserve"> </w:t>
      </w:r>
    </w:p>
    <w:p w14:paraId="1F2E0D69" w14:textId="26E8912F" w:rsidR="00887834" w:rsidRDefault="00887834" w:rsidP="00045DD0">
      <w:pPr>
        <w:pStyle w:val="ListParagraph"/>
        <w:spacing w:line="360" w:lineRule="auto"/>
      </w:pPr>
      <w:r>
        <w:t xml:space="preserve"> </w:t>
      </w:r>
      <w:r>
        <w:rPr>
          <w:noProof/>
          <w:sz w:val="32"/>
          <w:szCs w:val="32"/>
        </w:rPr>
        <w:drawing>
          <wp:inline distT="0" distB="0" distL="0" distR="0" wp14:anchorId="43167178" wp14:editId="4F0BE7AD">
            <wp:extent cx="2466975" cy="18478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54492" w14:textId="0DEBDABD" w:rsidR="00887834" w:rsidRDefault="00887834" w:rsidP="00887834">
      <w:pPr>
        <w:pStyle w:val="ListParagraph"/>
        <w:numPr>
          <w:ilvl w:val="0"/>
          <w:numId w:val="21"/>
        </w:numPr>
        <w:spacing w:line="360" w:lineRule="auto"/>
      </w:pPr>
      <w:r>
        <w:lastRenderedPageBreak/>
        <w:t xml:space="preserve">Link: </w:t>
      </w:r>
      <w:hyperlink r:id="rId45" w:history="1">
        <w:r w:rsidR="00045DD0" w:rsidRPr="00B75161">
          <w:rPr>
            <w:rStyle w:val="Hyperlink"/>
          </w:rPr>
          <w:t>https://www.cuisinart.com/recipes/desserts/simple-vanilla-ice-cream2/</w:t>
        </w:r>
      </w:hyperlink>
      <w:r w:rsidR="00045DD0">
        <w:t xml:space="preserve"> </w:t>
      </w:r>
      <w:r>
        <w:t xml:space="preserve"> </w:t>
      </w:r>
      <w:r w:rsidR="00045DD0">
        <w:t xml:space="preserve">  </w:t>
      </w:r>
    </w:p>
    <w:p w14:paraId="58F1D580" w14:textId="56F47B31" w:rsidR="00887834" w:rsidRDefault="00887834" w:rsidP="00734DBB">
      <w:pPr>
        <w:pStyle w:val="ListParagraph"/>
        <w:spacing w:line="360" w:lineRule="auto"/>
      </w:pPr>
      <w:r>
        <w:t xml:space="preserve"> </w:t>
      </w:r>
    </w:p>
    <w:p w14:paraId="059B08E0" w14:textId="16486BA6" w:rsidR="00565512" w:rsidRDefault="00565512" w:rsidP="00565512">
      <w:pPr>
        <w:pStyle w:val="ListParagraph"/>
        <w:spacing w:line="360" w:lineRule="auto"/>
      </w:pPr>
      <w:r w:rsidRPr="00565512">
        <w:rPr>
          <w:noProof/>
        </w:rPr>
        <w:drawing>
          <wp:inline distT="0" distB="0" distL="0" distR="0" wp14:anchorId="54A3C4E5" wp14:editId="29C56F37">
            <wp:extent cx="4092295" cy="1874682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66A89" w14:textId="6EFA579C" w:rsidR="00565512" w:rsidRDefault="00565512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47" w:history="1">
        <w:r w:rsidRPr="00B75161">
          <w:rPr>
            <w:rStyle w:val="Hyperlink"/>
          </w:rPr>
          <w:t>https://images.unsplash.com/photo-1586788680434-30d324b2d46f?ixid=MnwxMjA3fDB8MHxwaG90by1wYWdlfHx8fGVufDB8fHx8&amp;ixlib=rb-1.2.1&amp;auto=format&amp;fit=crop&amp;w=561&amp;q=80</w:t>
        </w:r>
      </w:hyperlink>
      <w:r>
        <w:t xml:space="preserve"> </w:t>
      </w:r>
    </w:p>
    <w:p w14:paraId="14FFF668" w14:textId="29D73D79" w:rsidR="00734DBB" w:rsidRDefault="00734DBB" w:rsidP="00887834">
      <w:pPr>
        <w:pStyle w:val="ListParagraph"/>
        <w:numPr>
          <w:ilvl w:val="0"/>
          <w:numId w:val="21"/>
        </w:numPr>
        <w:spacing w:line="360" w:lineRule="auto"/>
      </w:pPr>
      <w:r>
        <w:rPr>
          <w:noProof/>
        </w:rPr>
        <w:drawing>
          <wp:inline distT="0" distB="0" distL="0" distR="0" wp14:anchorId="415E1BF4" wp14:editId="1BAFD6D5">
            <wp:extent cx="3307904" cy="1862138"/>
            <wp:effectExtent l="0" t="0" r="6985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565" cy="186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D6F43" w14:textId="7CFAEE74" w:rsidR="00734DBB" w:rsidRDefault="00734DBB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49" w:history="1">
        <w:r w:rsidRPr="00B75161">
          <w:rPr>
            <w:rStyle w:val="Hyperlink"/>
          </w:rPr>
          <w:t>https://www.pinterest.com/pin/57491332733965969/</w:t>
        </w:r>
      </w:hyperlink>
      <w:r>
        <w:t xml:space="preserve"> </w:t>
      </w:r>
    </w:p>
    <w:p w14:paraId="0836E9C6" w14:textId="53CE4E0F" w:rsidR="00565512" w:rsidRDefault="00565512" w:rsidP="00565512">
      <w:pPr>
        <w:pStyle w:val="ListParagraph"/>
        <w:spacing w:line="360" w:lineRule="auto"/>
      </w:pPr>
      <w:r w:rsidRPr="00565512">
        <w:rPr>
          <w:noProof/>
        </w:rPr>
        <w:drawing>
          <wp:inline distT="0" distB="0" distL="0" distR="0" wp14:anchorId="2C95888A" wp14:editId="6E3B7F25">
            <wp:extent cx="2772193" cy="185261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779884" cy="1857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74435" w14:textId="7B89935E" w:rsidR="00565512" w:rsidRDefault="00565512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51" w:history="1">
        <w:r w:rsidRPr="00B75161">
          <w:rPr>
            <w:rStyle w:val="Hyperlink"/>
          </w:rPr>
          <w:t>https://images.unsplash.com/photo-1617191880520-c6a69e04fa75?ixlib=rb-1.2.1&amp;q=80&amp;fm=jpg&amp;crop=entropy&amp;cs=tinysrgb&amp;dl=akhilesh-sharma-6xtK1Pn-PTI-unsplash.jpg&amp;w=1920</w:t>
        </w:r>
      </w:hyperlink>
      <w:r>
        <w:t xml:space="preserve"> </w:t>
      </w:r>
    </w:p>
    <w:p w14:paraId="67E770C3" w14:textId="10704B73" w:rsidR="00565512" w:rsidRDefault="00565512" w:rsidP="00565512">
      <w:pPr>
        <w:pStyle w:val="ListParagraph"/>
        <w:spacing w:line="360" w:lineRule="auto"/>
      </w:pPr>
      <w:r w:rsidRPr="00565512">
        <w:rPr>
          <w:noProof/>
        </w:rPr>
        <w:lastRenderedPageBreak/>
        <w:drawing>
          <wp:inline distT="0" distB="0" distL="0" distR="0" wp14:anchorId="642B8631" wp14:editId="4C8E76CC">
            <wp:extent cx="2786647" cy="183832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792013" cy="184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B3E5D" w14:textId="018DE17A" w:rsidR="00565512" w:rsidRDefault="00565512" w:rsidP="00887834">
      <w:pPr>
        <w:pStyle w:val="ListParagraph"/>
        <w:numPr>
          <w:ilvl w:val="0"/>
          <w:numId w:val="21"/>
        </w:numPr>
        <w:spacing w:line="360" w:lineRule="auto"/>
      </w:pPr>
      <w:r>
        <w:t xml:space="preserve">Link: </w:t>
      </w:r>
      <w:hyperlink r:id="rId53" w:history="1">
        <w:r w:rsidRPr="00B75161">
          <w:rPr>
            <w:rStyle w:val="Hyperlink"/>
          </w:rPr>
          <w:t>https://images.unsplash.com/photo-1504630083234-14187a9df0f5?ixlib=rb-1.2.1&amp;q=80&amp;fm=jpg&amp;crop=entropy&amp;cs=tinysrgb&amp;dl=emre-NZMeJsrMC8U-unsplash.jpg&amp;w=1920</w:t>
        </w:r>
      </w:hyperlink>
      <w:r>
        <w:t xml:space="preserve"> </w:t>
      </w:r>
    </w:p>
    <w:p w14:paraId="3B0FBDBE" w14:textId="77777777" w:rsidR="00565512" w:rsidRPr="00682E72" w:rsidRDefault="00565512" w:rsidP="00565512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4D50219D" w14:textId="65EEF33F" w:rsidR="00045DD0" w:rsidRDefault="00045DD0" w:rsidP="00045DD0">
      <w:pPr>
        <w:pStyle w:val="ListParagraph"/>
        <w:numPr>
          <w:ilvl w:val="0"/>
          <w:numId w:val="22"/>
        </w:numPr>
        <w:spacing w:line="360" w:lineRule="auto"/>
      </w:pPr>
      <w:r>
        <w:t>&lt;Aditya Mario&gt; - &lt;2440042475&gt;</w:t>
      </w:r>
    </w:p>
    <w:p w14:paraId="16266C6A" w14:textId="22959A20" w:rsidR="00045DD0" w:rsidRDefault="00045DD0" w:rsidP="00045DD0">
      <w:pPr>
        <w:pStyle w:val="ListParagraph"/>
        <w:numPr>
          <w:ilvl w:val="0"/>
          <w:numId w:val="22"/>
        </w:numPr>
        <w:spacing w:line="360" w:lineRule="auto"/>
      </w:pPr>
      <w:r>
        <w:t>&lt;Ryan Ananda Putra&gt; - &lt; 2440035160&gt;</w:t>
      </w:r>
    </w:p>
    <w:p w14:paraId="26DF70A3" w14:textId="76C7E37F" w:rsidR="00842715" w:rsidRPr="00682E72" w:rsidRDefault="00045DD0" w:rsidP="00045DD0">
      <w:pPr>
        <w:pStyle w:val="ListParagraph"/>
        <w:numPr>
          <w:ilvl w:val="0"/>
          <w:numId w:val="22"/>
        </w:numPr>
        <w:spacing w:line="360" w:lineRule="auto"/>
      </w:pPr>
      <w:r>
        <w:t xml:space="preserve">&lt;Oliver </w:t>
      </w:r>
      <w:proofErr w:type="spellStart"/>
      <w:r>
        <w:t>Oswin</w:t>
      </w:r>
      <w:proofErr w:type="spellEnd"/>
      <w:r>
        <w:t xml:space="preserve"> </w:t>
      </w:r>
      <w:proofErr w:type="spellStart"/>
      <w:r>
        <w:t>Sumady</w:t>
      </w:r>
      <w:proofErr w:type="spellEnd"/>
      <w:r>
        <w:t>&gt; - &lt; 2440122513&gt;</w:t>
      </w:r>
    </w:p>
    <w:sectPr w:rsidR="00842715" w:rsidRPr="00682E72" w:rsidSect="00DF2179">
      <w:headerReference w:type="default" r:id="rId54"/>
      <w:footerReference w:type="default" r:id="rId55"/>
      <w:headerReference w:type="first" r:id="rId56"/>
      <w:footerReference w:type="first" r:id="rId5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A6D26" w14:textId="77777777" w:rsidR="00AA57EE" w:rsidRDefault="00AA57EE" w:rsidP="00273E4A">
      <w:r>
        <w:separator/>
      </w:r>
    </w:p>
  </w:endnote>
  <w:endnote w:type="continuationSeparator" w:id="0">
    <w:p w14:paraId="7E6CB02A" w14:textId="77777777" w:rsidR="00AA57EE" w:rsidRDefault="00AA57E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3AE84B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B65A7F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393E5" w14:textId="77777777" w:rsidR="00AA57EE" w:rsidRDefault="00AA57EE" w:rsidP="00273E4A">
      <w:r>
        <w:separator/>
      </w:r>
    </w:p>
  </w:footnote>
  <w:footnote w:type="continuationSeparator" w:id="0">
    <w:p w14:paraId="5B1FE718" w14:textId="77777777" w:rsidR="00AA57EE" w:rsidRDefault="00AA57E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B1824"/>
    <w:multiLevelType w:val="hybridMultilevel"/>
    <w:tmpl w:val="C212AD6A"/>
    <w:lvl w:ilvl="0" w:tplc="C64AA21E">
      <w:start w:val="1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8B7FCF"/>
    <w:multiLevelType w:val="hybridMultilevel"/>
    <w:tmpl w:val="2168F2E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1"/>
  </w:num>
  <w:num w:numId="3">
    <w:abstractNumId w:val="14"/>
  </w:num>
  <w:num w:numId="4">
    <w:abstractNumId w:val="12"/>
  </w:num>
  <w:num w:numId="5">
    <w:abstractNumId w:val="20"/>
  </w:num>
  <w:num w:numId="6">
    <w:abstractNumId w:val="13"/>
  </w:num>
  <w:num w:numId="7">
    <w:abstractNumId w:val="21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7"/>
  </w:num>
  <w:num w:numId="15">
    <w:abstractNumId w:val="4"/>
  </w:num>
  <w:num w:numId="16">
    <w:abstractNumId w:val="19"/>
  </w:num>
  <w:num w:numId="17">
    <w:abstractNumId w:val="2"/>
  </w:num>
  <w:num w:numId="18">
    <w:abstractNumId w:val="16"/>
  </w:num>
  <w:num w:numId="19">
    <w:abstractNumId w:val="6"/>
  </w:num>
  <w:num w:numId="20">
    <w:abstractNumId w:val="18"/>
  </w:num>
  <w:num w:numId="21">
    <w:abstractNumId w:val="10"/>
  </w:num>
  <w:num w:numId="22">
    <w:abstractNumId w:val="9"/>
  </w:num>
  <w:num w:numId="23">
    <w:abstractNumId w:val="1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3D6"/>
    <w:rsid w:val="000035F9"/>
    <w:rsid w:val="00015DE3"/>
    <w:rsid w:val="0002068D"/>
    <w:rsid w:val="00020F10"/>
    <w:rsid w:val="00045DD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5BBF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65512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4DB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0624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87834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A57EE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13CB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03566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D786B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114B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3BD4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887834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8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jpeg"/><Relationship Id="rId26" Type="http://schemas.openxmlformats.org/officeDocument/2006/relationships/image" Target="media/image14.png"/><Relationship Id="rId39" Type="http://schemas.openxmlformats.org/officeDocument/2006/relationships/hyperlink" Target="https://endeus.tv/resep/homemade-matcha-ice-cream" TargetMode="External"/><Relationship Id="rId21" Type="http://schemas.openxmlformats.org/officeDocument/2006/relationships/hyperlink" Target="https://gallery.yopriceville.com/Free-Clipart-Pictures/Coffee-PNG/Black_Coffee_Cup_PNG_Clipart_Image" TargetMode="External"/><Relationship Id="rId34" Type="http://schemas.openxmlformats.org/officeDocument/2006/relationships/image" Target="media/image18.png"/><Relationship Id="rId42" Type="http://schemas.openxmlformats.org/officeDocument/2006/relationships/image" Target="media/image22.png"/><Relationship Id="rId47" Type="http://schemas.openxmlformats.org/officeDocument/2006/relationships/hyperlink" Target="https://images.unsplash.com/photo-1586788680434-30d324b2d46f?ixid=MnwxMjA3fDB8MHxwaG90by1wYWdlfHx8fGVufDB8fHx8&amp;ixlib=rb-1.2.1&amp;auto=format&amp;fit=crop&amp;w=561&amp;q=80" TargetMode="External"/><Relationship Id="rId50" Type="http://schemas.openxmlformats.org/officeDocument/2006/relationships/image" Target="media/image26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hyperlink" Target="https://www.pngegg.com/id/png-dhqvl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17.png"/><Relationship Id="rId37" Type="http://schemas.openxmlformats.org/officeDocument/2006/relationships/hyperlink" Target="https://www.bakedbyanintrovert.com/basic-vanilla-cake-recipe/" TargetMode="External"/><Relationship Id="rId40" Type="http://schemas.openxmlformats.org/officeDocument/2006/relationships/image" Target="media/image21.png"/><Relationship Id="rId45" Type="http://schemas.openxmlformats.org/officeDocument/2006/relationships/hyperlink" Target="https://www.cuisinart.com/recipes/desserts/simple-vanilla-ice-cream2/" TargetMode="External"/><Relationship Id="rId53" Type="http://schemas.openxmlformats.org/officeDocument/2006/relationships/hyperlink" Target="https://images.unsplash.com/photo-1504630083234-14187a9df0f5?ixlib=rb-1.2.1&amp;q=80&amp;fm=jpg&amp;crop=entropy&amp;cs=tinysrgb&amp;dl=emre-NZMeJsrMC8U-unsplash.jpg&amp;w=1920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hyperlink" Target="https://medium.com/usabilitygeek/dessert-thinking-using-design-thinking-to-craft-new-desserts-42d79d1a81a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hyperlink" Target="https://www.pngegg.com/id/png-yruyz" TargetMode="External"/><Relationship Id="rId30" Type="http://schemas.openxmlformats.org/officeDocument/2006/relationships/image" Target="media/image16.png"/><Relationship Id="rId35" Type="http://schemas.openxmlformats.org/officeDocument/2006/relationships/hyperlink" Target="https://www.facebook.com/watch/?v=501646627228463" TargetMode="External"/><Relationship Id="rId43" Type="http://schemas.openxmlformats.org/officeDocument/2006/relationships/hyperlink" Target="https://www.tasteandtellblog.com/healthy-chocolate-mint-ice-cream/" TargetMode="External"/><Relationship Id="rId48" Type="http://schemas.openxmlformats.org/officeDocument/2006/relationships/image" Target="media/image25.jpeg"/><Relationship Id="rId56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hyperlink" Target="https://images.unsplash.com/photo-1617191880520-c6a69e04fa75?ixlib=rb-1.2.1&amp;q=80&amp;fm=jpg&amp;crop=entropy&amp;cs=tinysrgb&amp;dl=akhilesh-sharma-6xtK1Pn-PTI-unsplash.jpg&amp;w=1920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www.grid.id/read/04182710/berasal-dari-satu-tanaman-yang-sama-inilah-4-perbedaan-green-tea-dan-matcha?page=all" TargetMode="External"/><Relationship Id="rId25" Type="http://schemas.openxmlformats.org/officeDocument/2006/relationships/hyperlink" Target="https://www.pngegg.com/id/png-wbzom" TargetMode="External"/><Relationship Id="rId33" Type="http://schemas.openxmlformats.org/officeDocument/2006/relationships/hyperlink" Target="https://recipes.timesofindia.com/recipes/chocolate-cake/rs53096885.cms" TargetMode="External"/><Relationship Id="rId38" Type="http://schemas.openxmlformats.org/officeDocument/2006/relationships/image" Target="media/image20.png"/><Relationship Id="rId46" Type="http://schemas.openxmlformats.org/officeDocument/2006/relationships/image" Target="media/image24.png"/><Relationship Id="rId59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hyperlink" Target="https://livejapan.com/en/in-hokkaido/in-pref-hokkaido/in-hakodate/article-a1000101/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://www.pngall.com/cappuccino-png/download/32663" TargetMode="External"/><Relationship Id="rId28" Type="http://schemas.openxmlformats.org/officeDocument/2006/relationships/image" Target="media/image15.png"/><Relationship Id="rId36" Type="http://schemas.openxmlformats.org/officeDocument/2006/relationships/image" Target="media/image19.png"/><Relationship Id="rId49" Type="http://schemas.openxmlformats.org/officeDocument/2006/relationships/hyperlink" Target="https://www.pinterest.com/pin/57491332733965969/" TargetMode="External"/><Relationship Id="rId57" Type="http://schemas.openxmlformats.org/officeDocument/2006/relationships/footer" Target="footer2.xml"/><Relationship Id="rId10" Type="http://schemas.openxmlformats.org/officeDocument/2006/relationships/image" Target="media/image3.png"/><Relationship Id="rId31" Type="http://schemas.openxmlformats.org/officeDocument/2006/relationships/hyperlink" Target="https://www.clipartmax.com/middle/m2H7K9m2m2i8A0b1_chek-hup-teh-tarik-series-wiener-melange/" TargetMode="External"/><Relationship Id="rId44" Type="http://schemas.openxmlformats.org/officeDocument/2006/relationships/image" Target="media/image23.png"/><Relationship Id="rId52" Type="http://schemas.openxmlformats.org/officeDocument/2006/relationships/image" Target="media/image2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</TotalTime>
  <Pages>14</Pages>
  <Words>932</Words>
  <Characters>531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itya Mario</cp:lastModifiedBy>
  <cp:revision>3</cp:revision>
  <dcterms:created xsi:type="dcterms:W3CDTF">2021-06-08T10:48:00Z</dcterms:created>
  <dcterms:modified xsi:type="dcterms:W3CDTF">2021-06-11T05:21:00Z</dcterms:modified>
</cp:coreProperties>
</file>